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31C4E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lang w:val="en-GB"/>
        </w:rPr>
      </w:sdtEndPr>
      <w:sdtContent>
        <w:p w14:paraId="7BABF818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3B6B15">
            <w:rPr>
              <w:rFonts w:ascii="Times New Roman" w:hAnsi="Times New Roman" w:cs="Times New Roman"/>
              <w:sz w:val="24"/>
              <w:szCs w:val="24"/>
            </w:rPr>
            <w:br/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984075817"/>
            <w:docPartObj>
              <w:docPartGallery w:val="Cover Pages"/>
              <w:docPartUnique/>
            </w:docPartObj>
          </w:sdtPr>
          <w:sdtEndPr>
            <w:rPr>
              <w:b/>
              <w:bCs/>
              <w:u w:val="single"/>
            </w:rPr>
          </w:sdtEndPr>
          <w:sdtContent>
            <w:p w14:paraId="7C447DBD" w14:textId="74A58E39" w:rsidR="003B6B15" w:rsidRPr="003B6B15" w:rsidRDefault="003B6B15" w:rsidP="001B4E12">
              <w:pPr>
                <w:spacing w:line="360" w:lineRule="auto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14:paraId="6A98C7A0" w14:textId="77777777" w:rsidR="003B6B15" w:rsidRPr="003B6B15" w:rsidRDefault="003B6B15" w:rsidP="001B4E12">
              <w:pPr>
                <w:spacing w:line="360" w:lineRule="auto"/>
                <w:jc w:val="both"/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u w:val="single"/>
                </w:rPr>
              </w:pPr>
              <w:r w:rsidRPr="003B6B1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mc:AlternateContent>
                  <mc:Choice Requires="wps">
                    <w:drawing>
                      <wp:anchor distT="0" distB="0" distL="114300" distR="114300" simplePos="0" relativeHeight="251659264" behindDoc="1" locked="0" layoutInCell="1" allowOverlap="1" wp14:anchorId="3BC8B228" wp14:editId="1D678838">
                        <wp:simplePos x="0" y="0"/>
                        <wp:positionH relativeFrom="margin">
                          <wp:posOffset>-704850</wp:posOffset>
                        </wp:positionH>
                        <wp:positionV relativeFrom="margin">
                          <wp:align>center</wp:align>
                        </wp:positionV>
                        <wp:extent cx="7034530" cy="3255264"/>
                        <wp:effectExtent l="0" t="0" r="8255" b="0"/>
                        <wp:wrapNone/>
                        <wp:docPr id="8" name="Text Box 8" descr="Cover page content layout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7034530" cy="325526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  <w:tblDescription w:val="Cover page info"/>
                                    </w:tblPr>
                                    <w:tblGrid>
                                      <w:gridCol w:w="820"/>
                                      <w:gridCol w:w="10263"/>
                                    </w:tblGrid>
                                    <w:tr w:rsidR="003B6B15" w:rsidRPr="00501E3D" w14:paraId="7EFEB3DB" w14:textId="77777777">
                                      <w:trPr>
                                        <w:trHeight w:val="2376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18299FF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sdt>
                                        <w:sdtP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2055529921"/>
                                          <w:placeholder>
                                            <w:docPart w:val="13F7494C5A4C46A49F831C2D26955ED0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tc>
                                            <w:tcPr>
                                              <w:tcW w:w="4630" w:type="pct"/>
                                              <w:shd w:val="clear" w:color="auto" w:fill="404040" w:themeFill="text1" w:themeFillTint="BF"/>
                                            </w:tcPr>
                                            <w:p w14:paraId="7A5A8DCC" w14:textId="7CCD4845" w:rsidR="003B6B15" w:rsidRPr="00501E3D" w:rsidRDefault="003B6B15">
                                              <w:pPr>
                                                <w:pStyle w:val="NoSpacing"/>
                                                <w:spacing w:before="240" w:line="216" w:lineRule="auto"/>
                                                <w:ind w:left="360" w:right="360"/>
                                                <w:contextualSpacing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  <w:t>ASSIGNMENT 0</w:t>
                                              </w:r>
                                            </w:p>
                                          </w:tc>
                                        </w:sdtContent>
                                      </w:sdt>
                                    </w:tr>
                                    <w:tr w:rsidR="003B6B15" w:rsidRPr="00501E3D" w14:paraId="072F585A" w14:textId="77777777">
                                      <w:trPr>
                                        <w:trHeight w:hRule="exact" w:val="648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0C46D65E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49A86BA" w14:textId="77777777" w:rsidR="003B6B15" w:rsidRPr="00501E3D" w:rsidRDefault="003B6B15">
                                          <w:pPr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B6B15" w:rsidRPr="00501E3D" w14:paraId="6E434504" w14:textId="77777777"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E5D32D0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8731F4B" w14:textId="2571AC12" w:rsidR="003B6B15" w:rsidRPr="00501E3D" w:rsidRDefault="003B6B15">
                                          <w:pPr>
                                            <w:pStyle w:val="NoSpacing"/>
                                            <w:spacing w:line="288" w:lineRule="auto"/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  <w:sdt>
                                            <w:sdtPr>
                                              <w:rPr>
                                                <w:rFonts w:ascii="Times New Roman" w:hAnsi="Times New Roman" w:cs="Times New Roman"/>
                                                <w:b/>
                                                <w:bCs/>
                                                <w:color w:val="FFFF00"/>
                                                <w:sz w:val="28"/>
                                                <w:szCs w:val="28"/>
                                              </w:rPr>
                                              <w:alias w:val="Author"/>
                                              <w:tag w:val=""/>
                                              <w:id w:val="-991938510"/>
                                              <w:placeholder>
                                                <w:docPart w:val="EFB6449EDA5C415EB2B7AD4CF59C25EA"/>
                                              </w:placeholder>
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<w:text/>
                                            </w:sdtPr>
                                            <w:sdtContent>
                                              <w:r w:rsidR="00661C3E">
                                                <w:rPr>
                                                  <w:rFonts w:ascii="Times New Roman" w:hAnsi="Times New Roman" w:cs="Times New Roman"/>
                                                  <w:b/>
                                                  <w:bCs/>
                                                  <w:color w:val="FFFF00"/>
                                                  <w:sz w:val="28"/>
                                                  <w:szCs w:val="28"/>
                                                </w:rPr>
                                                <w:t>ANDREW ID: parmenin</w:t>
                                              </w:r>
                                            </w:sdtContent>
                                          </w:sdt>
                                        </w:p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Course title"/>
                                            <w:tag w:val=""/>
                                            <w:id w:val="857088106"/>
                                            <w:placeholder>
                                              <w:docPart w:val="03EF8CE0A69247EAB5CAD672D16E05A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p w14:paraId="13844FE6" w14:textId="01682CDB" w:rsidR="003B6B15" w:rsidRPr="00501E3D" w:rsidRDefault="003B6B15">
                                              <w:pPr>
                                                <w:pStyle w:val="NoSpacing"/>
                                                <w:spacing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 w:rsidRPr="003B6B15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8-787: Data Analytics</w:t>
                                              </w:r>
                                            </w:p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Date"/>
                                            <w:tag w:val=""/>
                                            <w:id w:val="-885633587"/>
                                            <w:placeholder>
                                              <w:docPart w:val="DAFAEAEE72EE441FA435BC30C27C1784"/>
                                            </w:placeholder>
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<w:date w:fullDate="2023-01-17T00:00:00Z">
                                              <w:dateFormat w:val="M/d/yy"/>
                                              <w:lid w:val="en-US"/>
                                              <w:storeMappedDataAs w:val="dateTime"/>
                                              <w:calendar w:val="gregorian"/>
                                            </w:date>
                                          </w:sdtPr>
                                          <w:sdtContent>
                                            <w:p w14:paraId="55F9E140" w14:textId="1B0E5474" w:rsidR="003B6B15" w:rsidRPr="00501E3D" w:rsidRDefault="003B6B15">
                                              <w:pPr>
                                                <w:pStyle w:val="NoSpacing"/>
                                                <w:spacing w:after="240"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/17/23</w:t>
                                              </w:r>
                                            </w:p>
                                          </w:sdtContent>
                                        </w:sdt>
                                      </w:tc>
                                    </w:tr>
                                  </w:tbl>
                                  <w:p w14:paraId="25BB9275" w14:textId="77777777" w:rsidR="003B6B15" w:rsidRPr="00A520E2" w:rsidRDefault="003B6B15" w:rsidP="003B6B15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D32909"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Niyomwungeri Parmenide ISHIMW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page">
                          <wp14:pctWidth>9060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shapetype w14:anchorId="3BC8B228"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" o:spid="_x0000_s1026" type="#_x0000_t202" alt="Cover page content layout" style="position:absolute;left:0;text-align:left;margin-left:-55.5pt;margin-top:0;width:553.9pt;height:256.3pt;z-index:-251657216;visibility:visible;mso-wrap-style:square;mso-width-percent:906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906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" filled="f" stroked="f" strokeweight=".5pt">
                        <v:textbox style="mso-fit-shape-to-text:t" inset="0,0,0,0">
                          <w:txbxContent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Cover page info"/>
                              </w:tblPr>
                              <w:tblGrid>
                                <w:gridCol w:w="820"/>
                                <w:gridCol w:w="10263"/>
                              </w:tblGrid>
                              <w:tr w:rsidR="003B6B15" w:rsidRPr="00501E3D" w14:paraId="7EFEB3DB" w14:textId="77777777">
                                <w:trPr>
                                  <w:trHeight w:val="2376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18299FF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2055529921"/>
                                    <w:placeholder>
                                      <w:docPart w:val="13F7494C5A4C46A49F831C2D26955ED0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tc>
                                      <w:tcPr>
                                        <w:tcW w:w="4630" w:type="pct"/>
                                        <w:shd w:val="clear" w:color="auto" w:fill="404040" w:themeFill="text1" w:themeFillTint="BF"/>
                                      </w:tcPr>
                                      <w:p w14:paraId="7A5A8DCC" w14:textId="7CCD4845" w:rsidR="003B6B15" w:rsidRPr="00501E3D" w:rsidRDefault="003B6B15">
                                        <w:pPr>
                                          <w:pStyle w:val="NoSpacing"/>
                                          <w:spacing w:before="240" w:line="216" w:lineRule="auto"/>
                                          <w:ind w:left="360" w:right="360"/>
                                          <w:contextualSpacing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t>ASSIGNMENT 0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3B6B15" w:rsidRPr="00501E3D" w14:paraId="072F585A" w14:textId="77777777">
                                <w:trPr>
                                  <w:trHeight w:hRule="exact" w:val="648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0C46D65E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49A86BA" w14:textId="77777777" w:rsidR="003B6B15" w:rsidRPr="00501E3D" w:rsidRDefault="003B6B15">
                                    <w:pPr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c>
                              </w:tr>
                              <w:tr w:rsidR="003B6B15" w:rsidRPr="00501E3D" w14:paraId="6E434504" w14:textId="77777777"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E5D32D0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8731F4B" w14:textId="2571AC12" w:rsidR="003B6B15" w:rsidRPr="00501E3D" w:rsidRDefault="003B6B15">
                                    <w:pPr>
                                      <w:pStyle w:val="NoSpacing"/>
                                      <w:spacing w:line="288" w:lineRule="auto"/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color w:val="FFFF00"/>
                                          <w:sz w:val="28"/>
                                          <w:szCs w:val="28"/>
                                        </w:rPr>
                                        <w:alias w:val="Author"/>
                                        <w:tag w:val=""/>
                                        <w:id w:val="-991938510"/>
                                        <w:placeholder>
                                          <w:docPart w:val="EFB6449EDA5C415EB2B7AD4CF59C25EA"/>
                                        </w:placeholder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r w:rsidR="00661C3E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bCs/>
                                            <w:color w:val="FFFF00"/>
                                            <w:sz w:val="28"/>
                                            <w:szCs w:val="28"/>
                                          </w:rPr>
                                          <w:t>ANDREW ID: parmenin</w:t>
                                        </w:r>
                                      </w:sdtContent>
                                    </w:sdt>
                                  </w:p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Course title"/>
                                      <w:tag w:val=""/>
                                      <w:id w:val="857088106"/>
                                      <w:placeholder>
                                        <w:docPart w:val="03EF8CE0A69247EAB5CAD672D16E05A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p w14:paraId="13844FE6" w14:textId="01682CDB" w:rsidR="003B6B15" w:rsidRPr="00501E3D" w:rsidRDefault="003B6B15">
                                        <w:pPr>
                                          <w:pStyle w:val="NoSpacing"/>
                                          <w:spacing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3B6B15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8-787: Data Analytics</w:t>
                                        </w:r>
                                      </w:p>
                                    </w:sdtContent>
                                  </w:sdt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885633587"/>
                                      <w:placeholder>
                                        <w:docPart w:val="DAFAEAEE72EE441FA435BC30C27C1784"/>
                                      </w:placeholder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23-01-17T00:00:00Z">
                                        <w:dateFormat w:val="M/d/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p w14:paraId="55F9E140" w14:textId="1B0E5474" w:rsidR="003B6B15" w:rsidRPr="00501E3D" w:rsidRDefault="003B6B15">
                                        <w:pPr>
                                          <w:pStyle w:val="NoSpacing"/>
                                          <w:spacing w:after="240"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/17/23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</w:tbl>
                            <w:p w14:paraId="25BB9275" w14:textId="77777777" w:rsidR="003B6B15" w:rsidRPr="00A520E2" w:rsidRDefault="003B6B15" w:rsidP="003B6B1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32909"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Niyomwungeri Parmenide ISHIMWE</w:t>
                              </w:r>
                            </w:p>
                          </w:txbxContent>
                        </v:textbox>
                        <w10:wrap anchorx="margin" anchory="margin"/>
                      </v:shape>
                    </w:pict>
                  </mc:Fallback>
                </mc:AlternateContent>
              </w:r>
            </w:p>
          </w:sdtContent>
        </w:sdt>
        <w:p w14:paraId="022F2AA8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684273A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6E1BEC0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D5FC50F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E17AD48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1D5FA562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9586EC0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509DA6E6" w14:textId="77777777" w:rsidR="003B6B15" w:rsidRPr="003B6B15" w:rsidRDefault="003B6B15" w:rsidP="001B4E12">
          <w:pPr>
            <w:pStyle w:val="Heading1"/>
            <w:spacing w:line="360" w:lineRule="auto"/>
            <w:jc w:val="both"/>
            <w:rPr>
              <w:rFonts w:cs="Times New Roman"/>
              <w:szCs w:val="24"/>
            </w:rPr>
          </w:pPr>
        </w:p>
        <w:p w14:paraId="4B1895CD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1E4463ED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40BA3D7C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eastAsia="ArialMT" w:hAnsi="Times New Roman" w:cs="Times New Roman"/>
              <w:color w:val="222222"/>
              <w:sz w:val="24"/>
              <w:szCs w:val="24"/>
              <w:lang w:val="en-GB"/>
            </w:rPr>
          </w:pPr>
        </w:p>
      </w:sdtContent>
    </w:sdt>
    <w:p w14:paraId="43D5A3BA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5F6DCB3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A7DBFD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5350B2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3EF97032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0251FB4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E213606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B22413F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C2E0026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569ADDAB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CE09F1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433130" w14:textId="62F38DC0" w:rsidR="003B6B15" w:rsidRPr="003B6B15" w:rsidRDefault="003B6B15" w:rsidP="001B4E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37C14F6E" w14:textId="77777777" w:rsidR="001B4E12" w:rsidRDefault="001B4E12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C2F98C" w14:textId="35B9E635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----------</w:t>
      </w:r>
      <w:r w:rsidRPr="003B6B15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</w:t>
      </w:r>
    </w:p>
    <w:p w14:paraId="2EEC340C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I, the undersigned, have read the entire contents of the syllabus for course 18-787 (Data</w:t>
      </w:r>
    </w:p>
    <w:p w14:paraId="36956F13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nalytics) and agree with the terms and conditions of participating in this course, including</w:t>
      </w:r>
    </w:p>
    <w:p w14:paraId="1DD30704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dherence to CMU's AIV policy.</w:t>
      </w:r>
    </w:p>
    <w:p w14:paraId="43C0F97F" w14:textId="667E558E" w:rsidR="003B6B15" w:rsidRPr="00342758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Signature:</w:t>
      </w:r>
      <w:r w:rsidR="00342758">
        <w:rPr>
          <w:rFonts w:ascii="Times New Roman" w:hAnsi="Times New Roman" w:cs="Times New Roman"/>
          <w:sz w:val="24"/>
          <w:szCs w:val="24"/>
        </w:rPr>
        <w:t xml:space="preserve"> </w:t>
      </w:r>
      <w:r w:rsidR="00342758"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5D305D31" w14:textId="686728F2" w:rsidR="003B6B15" w:rsidRPr="00342758" w:rsidRDefault="003B6B15" w:rsidP="001B4E1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ndrew ID:</w:t>
      </w:r>
      <w:r w:rsidR="00342758">
        <w:rPr>
          <w:rFonts w:ascii="Times New Roman" w:hAnsi="Times New Roman" w:cs="Times New Roman"/>
          <w:sz w:val="24"/>
          <w:szCs w:val="24"/>
        </w:rPr>
        <w:t xml:space="preserve"> </w:t>
      </w:r>
      <w:r w:rsidR="00342758">
        <w:rPr>
          <w:rFonts w:ascii="Times New Roman" w:hAnsi="Times New Roman" w:cs="Times New Roman"/>
          <w:b/>
          <w:bCs/>
          <w:sz w:val="24"/>
          <w:szCs w:val="24"/>
        </w:rPr>
        <w:t>parmenin</w:t>
      </w:r>
    </w:p>
    <w:p w14:paraId="23741BC3" w14:textId="7AE7F657" w:rsidR="003B6B15" w:rsidRPr="00342758" w:rsidRDefault="003B6B15" w:rsidP="001B4E12">
      <w:pPr>
        <w:pBdr>
          <w:bottom w:val="single" w:sz="6" w:space="1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Full Name:</w:t>
      </w:r>
      <w:r w:rsidR="00342758" w:rsidRPr="00342758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</w:t>
      </w:r>
      <w:r w:rsidR="00342758"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04A1294B" w14:textId="77777777" w:rsidR="001B4E12" w:rsidRPr="003B6B15" w:rsidRDefault="001B4E12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ACC0DA" w14:textId="327DD3A9" w:rsidR="001B4E12" w:rsidRPr="00661C3E" w:rsidRDefault="001B4E12" w:rsidP="001B4E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CODE</w:t>
      </w:r>
    </w:p>
    <w:sectPr w:rsidR="001B4E12" w:rsidRPr="00661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8229C" w14:textId="77777777" w:rsidR="00D825E2" w:rsidRDefault="00D825E2" w:rsidP="003B6B15">
      <w:pPr>
        <w:spacing w:after="0" w:line="240" w:lineRule="auto"/>
      </w:pPr>
      <w:r>
        <w:separator/>
      </w:r>
    </w:p>
  </w:endnote>
  <w:endnote w:type="continuationSeparator" w:id="0">
    <w:p w14:paraId="7C05BF05" w14:textId="77777777" w:rsidR="00D825E2" w:rsidRDefault="00D825E2" w:rsidP="003B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5D47F" w14:textId="77777777" w:rsidR="00D825E2" w:rsidRDefault="00D825E2" w:rsidP="003B6B15">
      <w:pPr>
        <w:spacing w:after="0" w:line="240" w:lineRule="auto"/>
      </w:pPr>
      <w:r>
        <w:separator/>
      </w:r>
    </w:p>
  </w:footnote>
  <w:footnote w:type="continuationSeparator" w:id="0">
    <w:p w14:paraId="760D2567" w14:textId="77777777" w:rsidR="00D825E2" w:rsidRDefault="00D825E2" w:rsidP="003B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11D4F"/>
    <w:multiLevelType w:val="hybridMultilevel"/>
    <w:tmpl w:val="E33622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383141">
    <w:abstractNumId w:val="0"/>
  </w:num>
  <w:num w:numId="2" w16cid:durableId="282348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A0sDAxt7A0MzZV0lEKTi0uzszPAykwrAUAHn31UCwAAAA="/>
  </w:docVars>
  <w:rsids>
    <w:rsidRoot w:val="003B6B15"/>
    <w:rsid w:val="001B4E12"/>
    <w:rsid w:val="00342758"/>
    <w:rsid w:val="003B6B15"/>
    <w:rsid w:val="00661C3E"/>
    <w:rsid w:val="00A872BD"/>
    <w:rsid w:val="00D8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84B9"/>
  <w15:chartTrackingRefBased/>
  <w15:docId w15:val="{7B92C2E4-33DD-4213-A924-552B7CE7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B15"/>
    <w:pPr>
      <w:keepNext/>
      <w:keepLines/>
      <w:spacing w:before="240" w:after="24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B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B15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6B15"/>
    <w:rPr>
      <w:rFonts w:ascii="Times New Roman" w:eastAsiaTheme="majorEastAsia" w:hAnsi="Times New Roman" w:cstheme="majorBidi"/>
      <w:b/>
      <w:sz w:val="24"/>
      <w:szCs w:val="32"/>
      <w:u w:val="single"/>
      <w:lang w:val="en-US"/>
    </w:rPr>
  </w:style>
  <w:style w:type="paragraph" w:styleId="NoSpacing">
    <w:name w:val="No Spacing"/>
    <w:link w:val="NoSpacingChar"/>
    <w:uiPriority w:val="1"/>
    <w:qFormat/>
    <w:rsid w:val="003B6B1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B6B15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3B6B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3F7494C5A4C46A49F831C2D26955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37E71-6CFD-4DC2-8E61-B38EB269400A}"/>
      </w:docPartPr>
      <w:docPartBody>
        <w:p w:rsidR="00000000" w:rsidRDefault="008979EE" w:rsidP="008979EE">
          <w:pPr>
            <w:pStyle w:val="13F7494C5A4C46A49F831C2D26955ED0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EFB6449EDA5C415EB2B7AD4CF59C2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4286-77F4-4D3D-9206-168D16E6EBAD}"/>
      </w:docPartPr>
      <w:docPartBody>
        <w:p w:rsidR="00000000" w:rsidRDefault="008979EE" w:rsidP="008979EE">
          <w:pPr>
            <w:pStyle w:val="EFB6449EDA5C415EB2B7AD4CF59C25EA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03EF8CE0A69247EAB5CAD672D16E0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548BC-BF29-46B4-863F-6EAC26C1B251}"/>
      </w:docPartPr>
      <w:docPartBody>
        <w:p w:rsidR="00000000" w:rsidRDefault="008979EE" w:rsidP="008979EE">
          <w:pPr>
            <w:pStyle w:val="03EF8CE0A69247EAB5CAD672D16E05A4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DAFAEAEE72EE441FA435BC30C27C1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5FC2-5956-4421-A1E5-2649BA6E6075}"/>
      </w:docPartPr>
      <w:docPartBody>
        <w:p w:rsidR="00000000" w:rsidRDefault="008979EE" w:rsidP="008979EE">
          <w:pPr>
            <w:pStyle w:val="DAFAEAEE72EE441FA435BC30C27C1784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9EE"/>
    <w:rsid w:val="008979EE"/>
    <w:rsid w:val="00D65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RW" w:eastAsia="en-R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F7494C5A4C46A49F831C2D26955ED0">
    <w:name w:val="13F7494C5A4C46A49F831C2D26955ED0"/>
    <w:rsid w:val="008979EE"/>
  </w:style>
  <w:style w:type="paragraph" w:customStyle="1" w:styleId="EFB6449EDA5C415EB2B7AD4CF59C25EA">
    <w:name w:val="EFB6449EDA5C415EB2B7AD4CF59C25EA"/>
    <w:rsid w:val="008979EE"/>
  </w:style>
  <w:style w:type="paragraph" w:customStyle="1" w:styleId="03EF8CE0A69247EAB5CAD672D16E05A4">
    <w:name w:val="03EF8CE0A69247EAB5CAD672D16E05A4"/>
    <w:rsid w:val="008979EE"/>
  </w:style>
  <w:style w:type="paragraph" w:customStyle="1" w:styleId="DAFAEAEE72EE441FA435BC30C27C1784">
    <w:name w:val="DAFAEAEE72EE441FA435BC30C27C1784"/>
    <w:rsid w:val="008979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1-1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73</Words>
  <Characters>403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</dc:title>
  <dc:subject/>
  <dc:creator>ANDREW ID: parmenin</dc:creator>
  <cp:keywords/>
  <dc:description/>
  <cp:lastModifiedBy>Niyomwungeri Parmenide Ishimwe</cp:lastModifiedBy>
  <cp:revision>1</cp:revision>
  <dcterms:created xsi:type="dcterms:W3CDTF">2023-01-17T20:15:00Z</dcterms:created>
  <dcterms:modified xsi:type="dcterms:W3CDTF">2023-01-17T21:00:00Z</dcterms:modified>
  <cp:category>18-787: Data Analytic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17bbd-5489-4dd5-8852-5ff2dcde4309</vt:lpwstr>
  </property>
</Properties>
</file>